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3ce4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5fb84f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71517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7T16:26:41Z</dcterms:created>
  <dcterms:modified xsi:type="dcterms:W3CDTF">2021-04-27T16:26:41Z</dcterms:modified>
</cp:coreProperties>
</file>